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591B" w:rsidRDefault="00D75B6B" w:rsidP="00D917E6">
      <w:pPr>
        <w:pStyle w:val="Title"/>
      </w:pPr>
      <w:r>
        <w:t>U</w:t>
      </w:r>
      <w:r w:rsidR="00AB1141">
        <w:t>pdate</w:t>
      </w:r>
      <w:r w:rsidR="006D5A3B">
        <w:t xml:space="preserve"> March 25 </w:t>
      </w:r>
    </w:p>
    <w:p w:rsidR="00B60DEE" w:rsidRDefault="00B60DEE" w:rsidP="00B60DEE">
      <w:pPr>
        <w:pStyle w:val="BodyText"/>
      </w:pPr>
      <w:r>
        <w:t>(1) See if data can be cleaned up to remove missing variables from 2009-13 and so increase sample size.</w:t>
      </w:r>
    </w:p>
    <w:p w:rsidR="00B60DEE" w:rsidRDefault="00B60DEE" w:rsidP="00B60DEE">
      <w:pPr>
        <w:pStyle w:val="BodyText"/>
        <w:rPr>
          <w:rStyle w:val="VerbatimChar"/>
          <w:color w:val="4F81BD" w:themeColor="accent1"/>
        </w:rPr>
      </w:pPr>
      <w:r>
        <w:t xml:space="preserve"> </w:t>
      </w:r>
      <w:r w:rsidR="008D07EC">
        <w:rPr>
          <w:rStyle w:val="VerbatimChar"/>
          <w:color w:val="4F81BD" w:themeColor="accent1"/>
        </w:rPr>
        <w:t>T</w:t>
      </w:r>
      <w:r w:rsidR="008D07EC" w:rsidRPr="00AD2508">
        <w:rPr>
          <w:rStyle w:val="VerbatimChar"/>
          <w:color w:val="4F81BD" w:themeColor="accent1"/>
        </w:rPr>
        <w:t>he observations</w:t>
      </w:r>
      <w:r w:rsidR="00881BB6">
        <w:rPr>
          <w:rStyle w:val="VerbatimChar"/>
          <w:color w:val="4F81BD" w:themeColor="accent1"/>
        </w:rPr>
        <w:t xml:space="preserve"> increased from</w:t>
      </w:r>
      <w:r w:rsidR="008D07EC" w:rsidRPr="00AD2508">
        <w:rPr>
          <w:rStyle w:val="VerbatimChar"/>
          <w:color w:val="4F81BD" w:themeColor="accent1"/>
        </w:rPr>
        <w:t xml:space="preserve"> 1142</w:t>
      </w:r>
      <w:r w:rsidR="00881BB6">
        <w:rPr>
          <w:rStyle w:val="VerbatimChar"/>
          <w:color w:val="4F81BD" w:themeColor="accent1"/>
        </w:rPr>
        <w:t xml:space="preserve"> to 2687 after </w:t>
      </w:r>
      <w:r w:rsidR="001106FF">
        <w:rPr>
          <w:rStyle w:val="VerbatimChar"/>
          <w:color w:val="4F81BD" w:themeColor="accent1"/>
        </w:rPr>
        <w:t>adding</w:t>
      </w:r>
      <w:r w:rsidR="00881BB6">
        <w:rPr>
          <w:rStyle w:val="VerbatimChar"/>
          <w:color w:val="4F81BD" w:themeColor="accent1"/>
        </w:rPr>
        <w:t xml:space="preserve"> in missing sunflower acreage</w:t>
      </w:r>
      <w:r w:rsidR="00773763">
        <w:rPr>
          <w:rStyle w:val="VerbatimChar"/>
          <w:color w:val="4F81BD" w:themeColor="accent1"/>
        </w:rPr>
        <w:t xml:space="preserve"> and weather</w:t>
      </w:r>
      <w:r w:rsidR="00881BB6">
        <w:rPr>
          <w:rStyle w:val="VerbatimChar"/>
          <w:color w:val="4F81BD" w:themeColor="accent1"/>
        </w:rPr>
        <w:t xml:space="preserve"> information. </w:t>
      </w:r>
    </w:p>
    <w:p w:rsidR="00F42A02" w:rsidRDefault="00F42A02" w:rsidP="00B60DEE">
      <w:pPr>
        <w:pStyle w:val="BodyText"/>
        <w:rPr>
          <w:rStyle w:val="VerbatimChar"/>
          <w:color w:val="4F81BD" w:themeColor="accent1"/>
        </w:rPr>
      </w:pPr>
    </w:p>
    <w:p w:rsidR="001B1B55" w:rsidRDefault="00F42A02" w:rsidP="00B60DEE">
      <w:pPr>
        <w:pStyle w:val="BodyText"/>
        <w:rPr>
          <w:rStyle w:val="VerbatimChar"/>
          <w:color w:val="4F81BD" w:themeColor="accent1"/>
        </w:rPr>
      </w:pPr>
      <w:r>
        <w:rPr>
          <w:rStyle w:val="VerbatimChar"/>
          <w:color w:val="4F81BD" w:themeColor="accent1"/>
        </w:rPr>
        <w:t>Illustration of method</w:t>
      </w:r>
      <w:r w:rsidR="00303460">
        <w:rPr>
          <w:rStyle w:val="VerbatimChar"/>
          <w:color w:val="4F81BD" w:themeColor="accent1"/>
        </w:rPr>
        <w:t xml:space="preserve"> in North and South Dakota</w:t>
      </w:r>
      <w:r>
        <w:rPr>
          <w:rStyle w:val="VerbatimChar"/>
          <w:color w:val="4F81BD" w:themeColor="accent1"/>
        </w:rPr>
        <w:t xml:space="preserve">: </w:t>
      </w:r>
    </w:p>
    <w:p w:rsidR="004700F0" w:rsidRDefault="001B1B55" w:rsidP="00B60DEE">
      <w:pPr>
        <w:pStyle w:val="BodyText"/>
        <w:rPr>
          <w:rStyle w:val="VerbatimChar"/>
          <w:color w:val="4F81BD" w:themeColor="accent1"/>
        </w:rPr>
      </w:pPr>
      <w:r>
        <w:rPr>
          <w:rStyle w:val="VerbatimChar"/>
          <w:color w:val="4F81BD" w:themeColor="accent1"/>
        </w:rPr>
        <w:t xml:space="preserve">The </w:t>
      </w:r>
      <w:r w:rsidR="00F42A02">
        <w:rPr>
          <w:rStyle w:val="VerbatimChar"/>
          <w:color w:val="4F81BD" w:themeColor="accent1"/>
        </w:rPr>
        <w:t>light-yellow</w:t>
      </w:r>
      <w:r>
        <w:rPr>
          <w:rStyle w:val="VerbatimChar"/>
          <w:color w:val="4F81BD" w:themeColor="accent1"/>
        </w:rPr>
        <w:t xml:space="preserve"> dots are where sunflowers are growing, and grey dots are where the apiaries are (with </w:t>
      </w:r>
      <w:r w:rsidR="004700F0">
        <w:rPr>
          <w:rStyle w:val="VerbatimChar"/>
          <w:color w:val="4F81BD" w:themeColor="accent1"/>
        </w:rPr>
        <w:t>2 miles</w:t>
      </w:r>
      <w:r>
        <w:rPr>
          <w:rStyle w:val="VerbatimChar"/>
          <w:color w:val="4F81BD" w:themeColor="accent1"/>
        </w:rPr>
        <w:t xml:space="preserve"> buffer). </w:t>
      </w:r>
    </w:p>
    <w:p w:rsidR="001B1B55" w:rsidRDefault="004700F0" w:rsidP="00B60DEE">
      <w:pPr>
        <w:pStyle w:val="BodyText"/>
        <w:rPr>
          <w:rStyle w:val="VerbatimChar"/>
          <w:color w:val="4F81BD" w:themeColor="accent1"/>
        </w:rPr>
      </w:pPr>
      <w:r>
        <w:rPr>
          <w:rStyle w:val="VerbatimChar"/>
          <w:color w:val="4F81BD" w:themeColor="accent1"/>
        </w:rPr>
        <w:t xml:space="preserve">We </w:t>
      </w:r>
      <w:r w:rsidR="00236E59">
        <w:rPr>
          <w:rStyle w:val="VerbatimChar"/>
          <w:color w:val="4F81BD" w:themeColor="accent1"/>
        </w:rPr>
        <w:t>are considering</w:t>
      </w:r>
      <w:r>
        <w:rPr>
          <w:rStyle w:val="VerbatimChar"/>
          <w:color w:val="4F81BD" w:themeColor="accent1"/>
        </w:rPr>
        <w:t xml:space="preserve"> the yellow dots that fall in the gray dots, but not the ones that are further away. </w:t>
      </w:r>
    </w:p>
    <w:p w:rsidR="00E576FF" w:rsidRDefault="00E576FF" w:rsidP="00B60DEE">
      <w:pPr>
        <w:pStyle w:val="BodyText"/>
        <w:rPr>
          <w:rStyle w:val="VerbatimChar"/>
          <w:color w:val="4F81BD" w:themeColor="accent1"/>
        </w:rPr>
      </w:pPr>
      <w:r>
        <w:rPr>
          <w:rFonts w:ascii="Consolas" w:hAnsi="Consolas"/>
          <w:noProof/>
          <w:color w:val="4F81BD" w:themeColor="accent1"/>
          <w:sz w:val="22"/>
        </w:rPr>
        <w:drawing>
          <wp:inline distT="0" distB="0" distL="0" distR="0" wp14:anchorId="4A263750" wp14:editId="3724CA69">
            <wp:extent cx="5486400" cy="28695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nflower_n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76FF" w:rsidRDefault="00E576FF" w:rsidP="00E576FF">
      <w:pPr>
        <w:pStyle w:val="BodyText"/>
        <w:rPr>
          <w:rStyle w:val="VerbatimChar"/>
          <w:color w:val="4F81BD" w:themeColor="accent1"/>
        </w:rPr>
      </w:pPr>
      <w:r>
        <w:rPr>
          <w:rStyle w:val="VerbatimChar"/>
          <w:color w:val="4F81BD" w:themeColor="accent1"/>
        </w:rPr>
        <w:br w:type="page"/>
      </w:r>
    </w:p>
    <w:p w:rsidR="00596B3C" w:rsidRDefault="00E71D59" w:rsidP="00E71D59">
      <w:pPr>
        <w:pStyle w:val="BodyText"/>
      </w:pPr>
      <w:r>
        <w:lastRenderedPageBreak/>
        <w:t>(2) Do analyses once for all years (both Aug/Sept analysis, and analysis of all months with interaction term)</w:t>
      </w:r>
      <w:r w:rsidR="00391305">
        <w:t xml:space="preserve">, </w:t>
      </w:r>
      <w:r w:rsidR="00596B3C">
        <w:t xml:space="preserve">remove either ‘month’ or ‘bloom dummy’.  </w:t>
      </w:r>
    </w:p>
    <w:p w:rsidR="00596B3C" w:rsidRPr="0022021B" w:rsidRDefault="0022021B" w:rsidP="00E71D59">
      <w:pPr>
        <w:pStyle w:val="BodyText"/>
        <w:rPr>
          <w:b/>
        </w:rPr>
      </w:pPr>
      <w:r w:rsidRPr="0022021B">
        <w:rPr>
          <w:b/>
        </w:rPr>
        <w:t xml:space="preserve">Table </w:t>
      </w:r>
      <w:r w:rsidR="00D4330D" w:rsidRPr="0022021B">
        <w:rPr>
          <w:b/>
        </w:rPr>
        <w:t>2.1</w:t>
      </w:r>
      <w:r w:rsidRPr="0022021B">
        <w:rPr>
          <w:b/>
        </w:rPr>
        <w:t xml:space="preserve">. </w:t>
      </w:r>
      <w:r w:rsidR="00D4330D" w:rsidRPr="0022021B">
        <w:rPr>
          <w:b/>
        </w:rPr>
        <w:t xml:space="preserve"> Mite regression limited to Aug/Sept</w:t>
      </w:r>
      <w:r w:rsidR="000718E7" w:rsidRPr="0022021B">
        <w:rPr>
          <w:b/>
        </w:rPr>
        <w:t xml:space="preserve"> (2010-</w:t>
      </w:r>
      <w:r w:rsidR="003D235E" w:rsidRPr="0022021B">
        <w:rPr>
          <w:b/>
        </w:rPr>
        <w:t>2015)</w:t>
      </w:r>
      <w:r w:rsidR="00596B3C" w:rsidRPr="0022021B">
        <w:rPr>
          <w:b/>
        </w:rPr>
        <w:t xml:space="preserve"> </w:t>
      </w:r>
    </w:p>
    <w:p w:rsidR="00D4330D" w:rsidRDefault="00596B3C" w:rsidP="00E71D59">
      <w:pPr>
        <w:pStyle w:val="BodyText"/>
      </w:pPr>
      <w:r>
        <w:t xml:space="preserve">(observation increase from </w:t>
      </w:r>
      <w:r w:rsidRPr="00596B3C">
        <w:t>443</w:t>
      </w:r>
      <w:r>
        <w:t xml:space="preserve"> to 1034)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===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Dependent variable:   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-------------------------------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mites          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(1)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A2820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)        (3) 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---</w:t>
      </w:r>
    </w:p>
    <w:p w:rsidR="00CA06B7" w:rsidRDefault="005B2B4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</w:t>
      </w:r>
      <w:r w:rsidR="00CA06B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unflower</w:t>
      </w:r>
      <w:r w:rsidR="005052F2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creage</w:t>
      </w:r>
      <w:r w:rsidR="00CA06B7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-1.051***                      </w:t>
      </w:r>
    </w:p>
    <w:p w:rsidR="00CA06B7" w:rsidRDefault="005B2B4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(log </w:t>
      </w:r>
      <w:proofErr w:type="gramStart"/>
      <w:r w:rsidR="00137C84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orm)  </w:t>
      </w:r>
      <w:r w:rsidR="00C07851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End"/>
      <w:r w:rsidR="00CA06B7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(0.355)                    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</w:t>
      </w:r>
    </w:p>
    <w:p w:rsidR="00CA06B7" w:rsidRDefault="005B2B4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2 acres</w:t>
      </w:r>
      <w:r w:rsidR="00CA06B7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-10.449***        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(4.028)          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</w:t>
      </w:r>
    </w:p>
    <w:p w:rsidR="00CA06B7" w:rsidRDefault="005B2B4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acres                                   </w:t>
      </w:r>
      <w:r w:rsidR="00CA06B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-11.830***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(4.480)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-0.402     -0.377     -0.385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0.324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324)    (0.324)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-0.053*** -0.052*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53***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0.019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19)    (0.019)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</w:t>
      </w:r>
    </w:p>
    <w:p w:rsidR="00CA06B7" w:rsidRDefault="0047311D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September         </w:t>
      </w:r>
      <w:r w:rsidR="00CA06B7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5.879**   5.971**    5.762**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2.396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.398)    (2.401)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stant                        26.302*** 25.627*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25.829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***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5.399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5.388)    (5.400)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---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Observations                      1,034     1,034      1,034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2                                0.028     0.026      0.026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Adjusted R2                       0.024     0.022      0.022 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 Std. Error (df = 1029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  35.383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35.418     35.413 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 Statistic (df = 4; 1029)      7.388***   6.866***   6.928*** 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===</w:t>
      </w:r>
    </w:p>
    <w:p w:rsidR="00CA06B7" w:rsidRDefault="00CA06B7" w:rsidP="00CA06B7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te:                               *p&lt;0.1; **p&lt;0.05; ***p&lt;0.01</w:t>
      </w:r>
    </w:p>
    <w:p w:rsidR="00DF623D" w:rsidRDefault="00DF623D" w:rsidP="00DF623D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=</w:t>
      </w:r>
    </w:p>
    <w:p w:rsidR="003273AB" w:rsidRDefault="003273AB">
      <w:r>
        <w:br w:type="page"/>
      </w:r>
    </w:p>
    <w:tbl>
      <w:tblPr>
        <w:tblW w:w="12049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2049"/>
      </w:tblGrid>
      <w:tr w:rsidR="00DF623D" w:rsidTr="003273AB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BC4CBB" w:rsidRPr="0022021B" w:rsidRDefault="0022021B" w:rsidP="00BC4CBB">
            <w:pPr>
              <w:pStyle w:val="BodyText"/>
              <w:rPr>
                <w:b/>
              </w:rPr>
            </w:pPr>
            <w:r w:rsidRPr="0022021B">
              <w:rPr>
                <w:b/>
              </w:rPr>
              <w:lastRenderedPageBreak/>
              <w:t xml:space="preserve">Table </w:t>
            </w:r>
            <w:r w:rsidR="00BC4CBB" w:rsidRPr="0022021B">
              <w:rPr>
                <w:b/>
              </w:rPr>
              <w:t xml:space="preserve">2.2 </w:t>
            </w:r>
            <w:r w:rsidR="0056307E" w:rsidRPr="0022021B">
              <w:rPr>
                <w:rStyle w:val="gnkrckgcgsb"/>
                <w:rFonts w:ascii="Lucida Console" w:hAnsi="Lucida Console"/>
                <w:b/>
                <w:color w:val="000000"/>
                <w:bdr w:val="none" w:sz="0" w:space="0" w:color="auto" w:frame="1"/>
              </w:rPr>
              <w:t>Nosema</w:t>
            </w:r>
            <w:r w:rsidR="0056307E" w:rsidRPr="0022021B">
              <w:rPr>
                <w:b/>
              </w:rPr>
              <w:t xml:space="preserve"> </w:t>
            </w:r>
            <w:r w:rsidR="00BC4CBB" w:rsidRPr="0022021B">
              <w:rPr>
                <w:b/>
              </w:rPr>
              <w:t>regression limited to Aug/Sept</w:t>
            </w:r>
            <w:r w:rsidR="006F5D0B" w:rsidRPr="0022021B">
              <w:rPr>
                <w:b/>
              </w:rPr>
              <w:t xml:space="preserve"> (2010-2015)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=============================================================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Dependent variable:  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-----------------------------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      </w:t>
            </w:r>
            <w:r w:rsidR="0056307E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N</w:t>
            </w: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osema         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(1)    </w:t>
            </w:r>
            <w:proofErr w:type="gramStart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(</w:t>
            </w:r>
            <w:proofErr w:type="gramEnd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2)       (3)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------------------------------------------------------------</w:t>
            </w:r>
          </w:p>
          <w:p w:rsidR="00DF623D" w:rsidRDefault="00E31D36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Sunflower acreage            </w:t>
            </w:r>
            <w:r>
              <w:rPr>
                <w:rStyle w:val="gnkrckgcgsb"/>
                <w:color w:val="000000"/>
                <w:bdr w:val="none" w:sz="0" w:space="0" w:color="auto" w:frame="1"/>
              </w:rPr>
              <w:t xml:space="preserve">  </w:t>
            </w:r>
            <w:r w:rsidR="00DF623D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-0.0004                  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</w:t>
            </w:r>
            <w:r w:rsidR="00AB016A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(log </w:t>
            </w:r>
            <w:proofErr w:type="gramStart"/>
            <w:r w:rsidR="00AB016A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form) </w:t>
            </w: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</w:t>
            </w:r>
            <w:proofErr w:type="gramEnd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(0.004)                  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                        </w:t>
            </w:r>
          </w:p>
          <w:p w:rsidR="00DF623D" w:rsidRDefault="00E31D36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 w:rsidRPr="005B2B47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sunflower&gt;</w:t>
            </w: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0.2 acres                        </w:t>
            </w:r>
            <w:r>
              <w:rPr>
                <w:rStyle w:val="gnkrckgcgsb"/>
                <w:color w:val="000000"/>
                <w:bdr w:val="none" w:sz="0" w:space="0" w:color="auto" w:frame="1"/>
              </w:rPr>
              <w:t xml:space="preserve"> </w:t>
            </w:r>
            <w:r w:rsidR="00DF623D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0.012         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      (0.047)        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                        </w:t>
            </w:r>
          </w:p>
          <w:p w:rsidR="00DF623D" w:rsidRDefault="00E31D36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 w:rsidRPr="005B2B47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sunflower&gt;</w:t>
            </w: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1 acres                                    </w:t>
            </w:r>
            <w:r w:rsidR="00DF623D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0.020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                (0.053)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                     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proofErr w:type="spellStart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average_mintemp</w:t>
            </w:r>
            <w:proofErr w:type="spellEnd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-0.011*** -0.011*** -0.011***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(0.004)</w:t>
            </w:r>
            <w:proofErr w:type="gramStart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(</w:t>
            </w:r>
            <w:proofErr w:type="gramEnd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0.004)   (0.004)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                     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proofErr w:type="spellStart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average_precip</w:t>
            </w:r>
            <w:proofErr w:type="spellEnd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0.001**   0.001**   0.001**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(0.0002</w:t>
            </w:r>
            <w:proofErr w:type="gramStart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)  (</w:t>
            </w:r>
            <w:proofErr w:type="gramEnd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0.0002)  (0.0002)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                        </w:t>
            </w:r>
          </w:p>
          <w:p w:rsidR="00DF623D" w:rsidRDefault="00E31D36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September  </w:t>
            </w:r>
            <w:r>
              <w:rPr>
                <w:rStyle w:val="gnkrckgcgsb"/>
                <w:color w:val="000000"/>
                <w:bdr w:val="none" w:sz="0" w:space="0" w:color="auto" w:frame="1"/>
              </w:rPr>
              <w:t xml:space="preserve">                     </w:t>
            </w:r>
            <w:r w:rsidR="00DF623D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98*** -0.098*** -0.098***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(0.028)</w:t>
            </w:r>
            <w:proofErr w:type="gramStart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(</w:t>
            </w:r>
            <w:proofErr w:type="gramEnd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0.028)   (0.028)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                     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Constant                        0.314**</w:t>
            </w:r>
            <w:proofErr w:type="gramStart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*  0.308</w:t>
            </w:r>
            <w:proofErr w:type="gramEnd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***  0.306***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(0.064)</w:t>
            </w:r>
            <w:proofErr w:type="gramStart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(</w:t>
            </w:r>
            <w:proofErr w:type="gramEnd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0.063)   (0.064)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                                   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------------------------------------------------------------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Observations                      1,031     1,031     1,031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R2                                0.018     0.018     0.018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Adjusted R2                       0.014     0.014     0.014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Residual Std. Error (df = 1026)   0.417     0.417     0.417 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F Statistic (df = 4; 1026)     </w:t>
            </w:r>
            <w:r w:rsidR="007C0CBE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</w:t>
            </w:r>
            <w:r w:rsidR="007C0CBE">
              <w:rPr>
                <w:rStyle w:val="gnkrckgcgsb"/>
                <w:color w:val="000000"/>
                <w:bdr w:val="none" w:sz="0" w:space="0" w:color="auto" w:frame="1"/>
              </w:rPr>
              <w:t xml:space="preserve"> </w:t>
            </w: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4.576**</w:t>
            </w:r>
            <w:proofErr w:type="gramStart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*  4.590</w:t>
            </w:r>
            <w:proofErr w:type="gramEnd"/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***  4.611*** 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=============================================================</w:t>
            </w:r>
          </w:p>
          <w:p w:rsidR="00DF623D" w:rsidRDefault="00DF623D">
            <w:pPr>
              <w:pStyle w:val="HTMLPreformatted"/>
              <w:wordWrap w:val="0"/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Note:                             *p&lt;0.1; **p&lt;0.05; ***p&lt;0.01</w:t>
            </w:r>
          </w:p>
          <w:p w:rsidR="00DF623D" w:rsidRDefault="00DF623D"/>
        </w:tc>
      </w:tr>
      <w:tr w:rsidR="00DF623D" w:rsidTr="003273AB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DF623D" w:rsidRDefault="00DF623D">
            <w:pPr>
              <w:rPr>
                <w:sz w:val="20"/>
                <w:szCs w:val="20"/>
              </w:rPr>
            </w:pPr>
          </w:p>
        </w:tc>
      </w:tr>
      <w:tr w:rsidR="00DF623D" w:rsidTr="003273AB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1959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959"/>
            </w:tblGrid>
            <w:tr w:rsidR="00DF623D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DF623D" w:rsidRDefault="00DF623D" w:rsidP="00DF623D">
                  <w:pPr>
                    <w:rPr>
                      <w:rFonts w:ascii="Lucida Console" w:hAnsi="Lucida Console"/>
                      <w:color w:val="930F80"/>
                    </w:rPr>
                  </w:pPr>
                </w:p>
              </w:tc>
            </w:tr>
          </w:tbl>
          <w:p w:rsidR="00DF623D" w:rsidRDefault="00DF623D">
            <w:pPr>
              <w:rPr>
                <w:rFonts w:ascii="Lucida Console" w:hAnsi="Lucida Console"/>
                <w:color w:val="000000"/>
              </w:rPr>
            </w:pPr>
          </w:p>
        </w:tc>
      </w:tr>
    </w:tbl>
    <w:p w:rsidR="001E6C63" w:rsidRDefault="00DF623D" w:rsidP="001E6C63">
      <w:pPr>
        <w:pStyle w:val="BodyText"/>
      </w:pPr>
      <w:r>
        <w:t xml:space="preserve"> </w:t>
      </w:r>
      <w:r w:rsidR="001E6C63">
        <w:br w:type="page"/>
      </w:r>
    </w:p>
    <w:p w:rsidR="004F2EFD" w:rsidRDefault="00F41EB7" w:rsidP="004F2EFD">
      <w:pPr>
        <w:pStyle w:val="BodyText"/>
        <w:rPr>
          <w:b/>
        </w:rPr>
      </w:pPr>
      <w:r w:rsidRPr="00F41EB7">
        <w:rPr>
          <w:b/>
        </w:rPr>
        <w:lastRenderedPageBreak/>
        <w:t>Table 2.3</w:t>
      </w:r>
      <w:r w:rsidR="004F2EFD" w:rsidRPr="00F41EB7">
        <w:rPr>
          <w:b/>
        </w:rPr>
        <w:t xml:space="preserve"> Mite regression all month (2010-2015)</w:t>
      </w:r>
      <w:r w:rsidR="00EE3F2D" w:rsidRPr="00F41EB7">
        <w:rPr>
          <w:b/>
        </w:rPr>
        <w:t>, with bloom dummy (month 8 or 9)</w:t>
      </w:r>
    </w:p>
    <w:p w:rsidR="006B0E28" w:rsidRPr="006B0E28" w:rsidRDefault="006B0E28" w:rsidP="004F2EFD">
      <w:pPr>
        <w:pStyle w:val="BodyText"/>
      </w:pPr>
      <w:r>
        <w:t>(observation increase from 1007 to 2686)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=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Dependent variable: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-----------------------------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mites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(1)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)       (3)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-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</w:t>
      </w:r>
      <w:r w:rsidR="003971D0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cres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</w:t>
      </w:r>
      <w:r w:rsidR="004F2EFD">
        <w:rPr>
          <w:rStyle w:val="gnkrckgcgsb"/>
          <w:rFonts w:ascii="Lucida Console" w:hAnsi="Lucida Console"/>
          <w:color w:val="000000"/>
          <w:bdr w:val="none" w:sz="0" w:space="0" w:color="auto" w:frame="1"/>
        </w:rPr>
        <w:t>*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464          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0.390)         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790A68" w:rsidRDefault="003971D0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2 acres*</w:t>
      </w:r>
      <w:proofErr w:type="spellStart"/>
      <w:r w:rsidR="00790A68"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 w:rsidR="00790A68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r w:rsidR="00790A68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3.591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</w:t>
      </w:r>
      <w:r w:rsidR="003971D0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4.372)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790A68" w:rsidRDefault="003971D0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acres*</w:t>
      </w:r>
      <w:proofErr w:type="spellStart"/>
      <w:r w:rsidR="00790A68"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 w:rsidR="00790A68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790A68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-3.056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(4.891)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790A68" w:rsidRDefault="00276170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sunflower acres)             </w:t>
      </w:r>
      <w:r w:rsidR="00790A68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0.465**         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0.232)         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790A68" w:rsidRDefault="00276170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2 acres</w:t>
      </w:r>
      <w:r w:rsidR="00790A68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-5.548**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(2.553)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790A68" w:rsidRDefault="00276170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res</w:t>
      </w:r>
      <w:proofErr w:type="gramEnd"/>
      <w:r w:rsidR="00790A68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-7.552***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(2.898)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7.897*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7.708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***  7.637***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1.480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.469)   (1.454)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-0.291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291**  -0.292**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0.129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129)   (0.129)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-0.016    -0.015    -0.016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0.010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10)   (0.010)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stant                        16.760*** 16.737*** 16.798***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1.614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.612)   (1.603)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-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Observations                      2,686     2,686     2,686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2                                0.017     0.016     0.017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Adjusted R2                       0.015     0.014     0.015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 Std. Error (df = 2680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  31.782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31.790    31.775 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 Statistic (df = 5; 2680)      9.061*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8.763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***  9.302*** 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=</w:t>
      </w:r>
    </w:p>
    <w:p w:rsidR="00790A68" w:rsidRDefault="00790A68" w:rsidP="00790A68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te:                             *p&lt;0.1; **p&lt;0.05; ***p&lt;0.01</w:t>
      </w:r>
    </w:p>
    <w:p w:rsidR="00BF2F81" w:rsidRDefault="00BF2F81" w:rsidP="001E6C63">
      <w:pPr>
        <w:pStyle w:val="BodyText"/>
      </w:pPr>
    </w:p>
    <w:p w:rsidR="00C0683B" w:rsidRDefault="00C0683B" w:rsidP="001E6C63">
      <w:pPr>
        <w:pStyle w:val="BodyText"/>
      </w:pPr>
    </w:p>
    <w:p w:rsidR="00C0683B" w:rsidRDefault="00C0683B" w:rsidP="001E6C63">
      <w:pPr>
        <w:pStyle w:val="BodyText"/>
      </w:pPr>
    </w:p>
    <w:p w:rsidR="00C0683B" w:rsidRDefault="00C0683B" w:rsidP="001E6C63">
      <w:pPr>
        <w:pStyle w:val="BodyText"/>
      </w:pPr>
    </w:p>
    <w:p w:rsidR="000579FF" w:rsidRPr="000078E4" w:rsidRDefault="000078E4" w:rsidP="000579FF">
      <w:pPr>
        <w:pStyle w:val="BodyText"/>
        <w:rPr>
          <w:rStyle w:val="gnkrckgcgsb"/>
          <w:b/>
        </w:rPr>
      </w:pPr>
      <w:r w:rsidRPr="000078E4">
        <w:rPr>
          <w:b/>
        </w:rPr>
        <w:t xml:space="preserve">Table </w:t>
      </w:r>
      <w:r w:rsidR="000579FF" w:rsidRPr="000078E4">
        <w:rPr>
          <w:b/>
        </w:rPr>
        <w:t>2.</w:t>
      </w:r>
      <w:r w:rsidR="000A0F96" w:rsidRPr="000078E4">
        <w:rPr>
          <w:b/>
        </w:rPr>
        <w:t>4</w:t>
      </w:r>
      <w:r w:rsidR="000579FF" w:rsidRPr="000078E4">
        <w:rPr>
          <w:b/>
        </w:rPr>
        <w:t xml:space="preserve"> </w:t>
      </w:r>
      <w:r w:rsidR="000A0F96" w:rsidRPr="000078E4">
        <w:rPr>
          <w:b/>
        </w:rPr>
        <w:t>Nosema</w:t>
      </w:r>
      <w:r w:rsidR="000579FF" w:rsidRPr="000078E4">
        <w:rPr>
          <w:b/>
        </w:rPr>
        <w:t xml:space="preserve"> regression all month (2010-2015), with bloom dummy (month 8 or 9)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=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Dependent variable: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-----------------------------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sema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(1)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)       (3)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-</w:t>
      </w:r>
    </w:p>
    <w:p w:rsidR="008027D9" w:rsidRDefault="00E70CD4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 acres)*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027D9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0.026**         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0.010)         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8027D9" w:rsidRDefault="00E70CD4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2 acres*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8027D9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0.281**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(0.113)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8027D9" w:rsidRDefault="00E70CD4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acres*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</w:t>
      </w:r>
      <w:r w:rsidR="008027D9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0.244*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(0.126)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8027D9" w:rsidRDefault="00521362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sunflower acres)             </w:t>
      </w:r>
      <w:r w:rsidR="008027D9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25***         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06)         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8027D9" w:rsidRDefault="00E70CD4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 w:rsidR="00521362"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cres</w:t>
      </w:r>
      <w:r w:rsidR="00C358E5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</w:t>
      </w:r>
      <w:r w:rsidR="008027D9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283***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</w:t>
      </w:r>
      <w:r w:rsidR="00C358E5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</w:t>
      </w:r>
      <w:r w:rsidR="00E70CD4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(0.066)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8027D9" w:rsidRDefault="00C358E5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re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</w:t>
      </w:r>
      <w:r w:rsidR="008027D9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257***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(0.075)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-0.182*** -0.186*** -0.196***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0.038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38)   (0.038)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-0.010*** -0.010*** -0.010***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0.003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03)   (0.003)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0.0002    0.0002    0.0002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003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003)  (0.0003)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stant                        0.455*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0.454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***  0.465***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(0.042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42)   (0.041)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-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Observations                      2,681     2,681     2,681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2                                0.033     0.034     0.031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Adjusted R2                       0.031     0.032     0.029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esidual Std. Error (df = 2675)   0.819     0.819     0.820  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 Statistic (df = 5; 2675)      18.294*** 18.639*** 17.267***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=</w:t>
      </w:r>
    </w:p>
    <w:p w:rsidR="008027D9" w:rsidRDefault="008027D9" w:rsidP="008027D9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te:                             *p&lt;0.1; **p&lt;0.05; ***p&lt;0.01</w:t>
      </w:r>
    </w:p>
    <w:p w:rsidR="00F81BA7" w:rsidRDefault="00F81BA7" w:rsidP="001E6C63">
      <w:pPr>
        <w:pStyle w:val="BodyText"/>
      </w:pPr>
    </w:p>
    <w:p w:rsidR="00F81BA7" w:rsidRDefault="00F81BA7" w:rsidP="001E6C63">
      <w:pPr>
        <w:pStyle w:val="BodyText"/>
      </w:pPr>
    </w:p>
    <w:p w:rsidR="00B60DEE" w:rsidRDefault="00AE6FD5" w:rsidP="00B60DEE">
      <w:pPr>
        <w:pStyle w:val="BodyText"/>
      </w:pPr>
      <w:r>
        <w:t xml:space="preserve"> </w:t>
      </w:r>
      <w:r w:rsidR="00596B3C">
        <w:t>(3) do again for only 2014-15, including apiary size as a covariate.</w:t>
      </w:r>
    </w:p>
    <w:p w:rsidR="007E1B3A" w:rsidRPr="0022021B" w:rsidRDefault="007E1B3A" w:rsidP="007E1B3A">
      <w:pPr>
        <w:pStyle w:val="BodyText"/>
        <w:rPr>
          <w:b/>
        </w:rPr>
      </w:pPr>
      <w:r w:rsidRPr="0022021B">
        <w:rPr>
          <w:b/>
        </w:rPr>
        <w:t xml:space="preserve">Table </w:t>
      </w:r>
      <w:r>
        <w:rPr>
          <w:b/>
        </w:rPr>
        <w:t>3</w:t>
      </w:r>
      <w:r w:rsidRPr="0022021B">
        <w:rPr>
          <w:b/>
        </w:rPr>
        <w:t>.1.  Mite regression limited to Aug/Sept (201</w:t>
      </w:r>
      <w:r>
        <w:rPr>
          <w:b/>
        </w:rPr>
        <w:t>4</w:t>
      </w:r>
      <w:r w:rsidRPr="0022021B">
        <w:rPr>
          <w:b/>
        </w:rPr>
        <w:t>-2015)</w:t>
      </w:r>
      <w:r>
        <w:rPr>
          <w:b/>
        </w:rPr>
        <w:t xml:space="preserve">, controlling for </w:t>
      </w:r>
      <w:r w:rsidRPr="007E1B3A">
        <w:rPr>
          <w:b/>
        </w:rPr>
        <w:t>apiary size</w:t>
      </w:r>
      <w:r>
        <w:t xml:space="preserve">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=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Dependent variable: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------------------------------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mites       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(1)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)       (3)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-</w:t>
      </w:r>
    </w:p>
    <w:p w:rsidR="002810A9" w:rsidRDefault="00521362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sunflower acres)             </w:t>
      </w:r>
      <w:r w:rsidR="002810A9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3.038***               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1.076)                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2810A9" w:rsidRDefault="00D63336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2 acres                        </w:t>
      </w:r>
      <w:r w:rsidR="002810A9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31.276**     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(12.189)      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2810A9" w:rsidRDefault="00D63336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re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</w:t>
      </w:r>
      <w:r w:rsidR="002810A9">
        <w:rPr>
          <w:rStyle w:val="gnkrckgcgsb"/>
          <w:rFonts w:ascii="Lucida Console" w:hAnsi="Lucida Console"/>
          <w:color w:val="000000"/>
          <w:bdr w:val="none" w:sz="0" w:space="0" w:color="auto" w:frame="1"/>
        </w:rPr>
        <w:t>-36.817***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(13.002)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-1.713    -1.646     -1.627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1.057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.063)   (1.047)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-0.050    -0.055     -0.051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68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68)   (0.068)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lonysiz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-0.008*   -0.008*   -0.008*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05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05)   (0.005)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Constant                       81.831*** 80.854*** 80.251***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(15.038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5.138)   (14.833)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-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Observations                      291       291       291 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2                               0.041     0.037     0.041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Adjusted R2                      0.028     0.023     0.028 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 Std. Error (df = 286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  54.546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54.676     54.542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 Statistic (df = 4; 286)       3.066**   2.712**   3.076**  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=</w:t>
      </w:r>
    </w:p>
    <w:p w:rsidR="002810A9" w:rsidRDefault="002810A9" w:rsidP="002810A9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te:                             *p&lt;0.1; **p&lt;0.05; ***p&lt;0.01</w:t>
      </w:r>
    </w:p>
    <w:p w:rsidR="00A6775D" w:rsidRDefault="00A6775D" w:rsidP="00B60DEE">
      <w:pPr>
        <w:pStyle w:val="BodyText"/>
      </w:pPr>
    </w:p>
    <w:p w:rsidR="00A6775D" w:rsidRDefault="00A6775D" w:rsidP="00B60DEE">
      <w:pPr>
        <w:pStyle w:val="BodyText"/>
      </w:pPr>
    </w:p>
    <w:p w:rsidR="00A6775D" w:rsidRDefault="00A6775D" w:rsidP="00B60DEE">
      <w:pPr>
        <w:pStyle w:val="BodyText"/>
      </w:pPr>
    </w:p>
    <w:p w:rsidR="00D47486" w:rsidRDefault="00D47486" w:rsidP="00B60DEE">
      <w:pPr>
        <w:pStyle w:val="BodyText"/>
      </w:pPr>
    </w:p>
    <w:p w:rsidR="00D47486" w:rsidRDefault="00D47486" w:rsidP="00B60DEE">
      <w:pPr>
        <w:pStyle w:val="BodyText"/>
      </w:pPr>
    </w:p>
    <w:p w:rsidR="00B60DEE" w:rsidRDefault="00B60DEE" w:rsidP="00B60DEE">
      <w:pPr>
        <w:pStyle w:val="BodyText"/>
      </w:pPr>
    </w:p>
    <w:p w:rsidR="001106FF" w:rsidRDefault="001106FF" w:rsidP="00B60DEE">
      <w:pPr>
        <w:pStyle w:val="BodyText"/>
      </w:pPr>
    </w:p>
    <w:p w:rsidR="00EA601B" w:rsidRPr="00075B8F" w:rsidRDefault="00075B8F" w:rsidP="00B60DEE">
      <w:pPr>
        <w:pStyle w:val="BodyText"/>
        <w:rPr>
          <w:b/>
        </w:rPr>
      </w:pPr>
      <w:r w:rsidRPr="0022021B">
        <w:rPr>
          <w:b/>
        </w:rPr>
        <w:t xml:space="preserve">Table </w:t>
      </w:r>
      <w:r>
        <w:rPr>
          <w:b/>
        </w:rPr>
        <w:t>3</w:t>
      </w:r>
      <w:r w:rsidRPr="0022021B">
        <w:rPr>
          <w:b/>
        </w:rPr>
        <w:t>.</w:t>
      </w:r>
      <w:r>
        <w:rPr>
          <w:b/>
        </w:rPr>
        <w:t>2</w:t>
      </w:r>
      <w:r w:rsidRPr="0022021B">
        <w:rPr>
          <w:b/>
        </w:rPr>
        <w:t xml:space="preserve">.  </w:t>
      </w:r>
      <w:r>
        <w:rPr>
          <w:b/>
        </w:rPr>
        <w:t xml:space="preserve">Nosema </w:t>
      </w:r>
      <w:r w:rsidRPr="0022021B">
        <w:rPr>
          <w:b/>
        </w:rPr>
        <w:t>regression limited to Aug/Sept (201</w:t>
      </w:r>
      <w:r>
        <w:rPr>
          <w:b/>
        </w:rPr>
        <w:t>4</w:t>
      </w:r>
      <w:r w:rsidRPr="0022021B">
        <w:rPr>
          <w:b/>
        </w:rPr>
        <w:t>-2015)</w:t>
      </w:r>
      <w:r>
        <w:rPr>
          <w:b/>
        </w:rPr>
        <w:t xml:space="preserve">, controlling for </w:t>
      </w:r>
      <w:r w:rsidRPr="007E1B3A">
        <w:rPr>
          <w:b/>
        </w:rPr>
        <w:t>apiary size</w:t>
      </w:r>
      <w:r>
        <w:t xml:space="preserve">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Dependent variable: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-----------------------------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sema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(1)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)       (3)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sunflower acres)             0.009*           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05)          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2 acres                        0.131**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(0.056)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re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0.103*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(0.060)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0.004     0.005     0.003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05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05)   (0.005)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0.0002    0.0002    0.0002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(0.0003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003)  (0.0003)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lonysiz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-0.00000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00000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0000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(0.00002) (0.00002) (0.00002)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Constant                        -0.006    -0.022    -0.001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78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78)   (0.077)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Observations                      291       291       291 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2                               0.019     0.028     0.019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Adjusted R2                      0.002     0.011     0.002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esidual Std. Error (df = 285)   0.251     0.249     0.251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 Statistic (df = 5; 285)        1.114     1.623     1.091  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</w:t>
      </w:r>
    </w:p>
    <w:p w:rsidR="00A73B0B" w:rsidRDefault="00A73B0B" w:rsidP="00A73B0B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te:                            *p&lt;0.1; **p&lt;0.05; ***p&lt;0.01</w:t>
      </w:r>
    </w:p>
    <w:p w:rsidR="00EA601B" w:rsidRDefault="00EA601B" w:rsidP="00B60DEE">
      <w:pPr>
        <w:pStyle w:val="BodyText"/>
      </w:pPr>
    </w:p>
    <w:p w:rsidR="00EA601B" w:rsidRDefault="00EA601B" w:rsidP="00B60DEE">
      <w:pPr>
        <w:pStyle w:val="BodyText"/>
      </w:pPr>
    </w:p>
    <w:p w:rsidR="00EA601B" w:rsidRDefault="00EA601B" w:rsidP="00B60DEE">
      <w:pPr>
        <w:pStyle w:val="BodyText"/>
      </w:pPr>
    </w:p>
    <w:p w:rsidR="00EA601B" w:rsidRDefault="00EA601B" w:rsidP="00B60DEE">
      <w:pPr>
        <w:pStyle w:val="BodyText"/>
      </w:pPr>
    </w:p>
    <w:p w:rsidR="00EA601B" w:rsidRDefault="00EA601B" w:rsidP="00B60DEE">
      <w:pPr>
        <w:pStyle w:val="BodyText"/>
      </w:pPr>
    </w:p>
    <w:p w:rsidR="001106FF" w:rsidRDefault="001106FF" w:rsidP="00B60DEE">
      <w:pPr>
        <w:pStyle w:val="BodyText"/>
      </w:pPr>
    </w:p>
    <w:p w:rsidR="00B60DEE" w:rsidRDefault="00B60DEE" w:rsidP="00B60DEE">
      <w:pPr>
        <w:pStyle w:val="BodyText"/>
      </w:pPr>
    </w:p>
    <w:p w:rsidR="00B60DEE" w:rsidRDefault="00B60DEE" w:rsidP="00B60DEE">
      <w:pPr>
        <w:pStyle w:val="BodyText"/>
      </w:pPr>
    </w:p>
    <w:p w:rsidR="00B86E4A" w:rsidRPr="00075B8F" w:rsidRDefault="00BA2CBC" w:rsidP="00B86E4A">
      <w:pPr>
        <w:pStyle w:val="BodyText"/>
        <w:rPr>
          <w:b/>
        </w:rPr>
      </w:pPr>
      <w:r>
        <w:t xml:space="preserve"> </w:t>
      </w:r>
      <w:r w:rsidR="00AB1141">
        <w:br/>
      </w:r>
      <w:r w:rsidR="00B86E4A" w:rsidRPr="0022021B">
        <w:rPr>
          <w:b/>
        </w:rPr>
        <w:t xml:space="preserve">Table </w:t>
      </w:r>
      <w:r w:rsidR="00B86E4A">
        <w:rPr>
          <w:b/>
        </w:rPr>
        <w:t>3</w:t>
      </w:r>
      <w:r w:rsidR="00B86E4A" w:rsidRPr="0022021B">
        <w:rPr>
          <w:b/>
        </w:rPr>
        <w:t>.</w:t>
      </w:r>
      <w:r w:rsidR="00B86E4A">
        <w:rPr>
          <w:b/>
        </w:rPr>
        <w:t>3</w:t>
      </w:r>
      <w:r w:rsidR="00B86E4A" w:rsidRPr="0022021B">
        <w:rPr>
          <w:b/>
        </w:rPr>
        <w:t xml:space="preserve">.  </w:t>
      </w:r>
      <w:r w:rsidR="00B86E4A" w:rsidRPr="00F41EB7">
        <w:rPr>
          <w:b/>
        </w:rPr>
        <w:t>Mite regression all month (201</w:t>
      </w:r>
      <w:r w:rsidR="00B86E4A">
        <w:rPr>
          <w:b/>
        </w:rPr>
        <w:t>4</w:t>
      </w:r>
      <w:r w:rsidR="00B86E4A" w:rsidRPr="00F41EB7">
        <w:rPr>
          <w:b/>
        </w:rPr>
        <w:t>-2015), with bloom dummy (month 8 or 9)</w:t>
      </w:r>
      <w:r w:rsidR="008D07EC">
        <w:rPr>
          <w:rStyle w:val="VerbatimChar"/>
          <w:color w:val="4F81BD" w:themeColor="accent1"/>
        </w:rPr>
        <w:t xml:space="preserve"> </w:t>
      </w:r>
      <w:r w:rsidR="00B86E4A" w:rsidRPr="00B86E4A">
        <w:rPr>
          <w:b/>
        </w:rPr>
        <w:t>and</w:t>
      </w:r>
      <w:r w:rsidR="00B86E4A">
        <w:rPr>
          <w:rStyle w:val="VerbatimChar"/>
          <w:color w:val="4F81BD" w:themeColor="accent1"/>
        </w:rPr>
        <w:t xml:space="preserve"> </w:t>
      </w:r>
      <w:r w:rsidR="00B86E4A">
        <w:rPr>
          <w:b/>
        </w:rPr>
        <w:t xml:space="preserve">controlling for </w:t>
      </w:r>
      <w:r w:rsidR="00B86E4A" w:rsidRPr="007E1B3A">
        <w:rPr>
          <w:b/>
        </w:rPr>
        <w:t>apiary size</w:t>
      </w:r>
      <w:r w:rsidR="00B86E4A">
        <w:t xml:space="preserve">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Dependent variable: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-----------------------------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mites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(1)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)       (3)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</w:t>
      </w:r>
    </w:p>
    <w:p w:rsidR="00012D76" w:rsidRDefault="0044636A" w:rsidP="00012D76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 acres)*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012D76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2.044                      </w:t>
      </w:r>
    </w:p>
    <w:p w:rsidR="00012D76" w:rsidRDefault="00012D76" w:rsidP="00012D76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1.367)                     </w:t>
      </w:r>
    </w:p>
    <w:p w:rsidR="00012D76" w:rsidRDefault="00012D76" w:rsidP="00012D76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012D76" w:rsidRDefault="0044636A" w:rsidP="00012D76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2 acres*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r w:rsidR="00012D76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18.342           </w:t>
      </w:r>
    </w:p>
    <w:p w:rsidR="00012D76" w:rsidRDefault="00012D76" w:rsidP="00012D76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(14.820)           </w:t>
      </w:r>
    </w:p>
    <w:p w:rsidR="00012D76" w:rsidRDefault="00012D76" w:rsidP="00012D76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012D76" w:rsidRDefault="0044636A" w:rsidP="00012D76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acres*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</w:t>
      </w:r>
      <w:r w:rsidR="00012D76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14.618 </w:t>
      </w:r>
    </w:p>
    <w:p w:rsidR="00012D76" w:rsidRDefault="00012D76" w:rsidP="00012D76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(17.578)</w:t>
      </w:r>
    </w:p>
    <w:p w:rsidR="00012D76" w:rsidRDefault="00012D76" w:rsidP="00012D76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766D70" w:rsidRDefault="0044636A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sunflower acres          </w:t>
      </w:r>
      <w:r w:rsidR="00766D70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0.844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(0.965)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44636A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2 acres                        </w:t>
      </w:r>
      <w:r w:rsidR="00766D70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11.274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</w:t>
      </w:r>
      <w:r w:rsidR="00361545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10.003)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44636A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re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</w:t>
      </w:r>
      <w:r w:rsidR="00766D70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21.046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(13.082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21.893*** 21.412*** 21.469***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4.523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4.504)   (4.449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-1.302*** -1.300*** -1.332***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406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407)   (0.406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-0.004    -0.006    -0.006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34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34)   (0.034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lonysiz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-0.006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06**  -0.006**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02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02)   (0.002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stant                       50.109*** 50.294*** 50.761***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5.452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5.435)   (5.411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Observations                      710       710       710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2                               0.052     0.051     0.055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Adjusted R2                      0.044     0.043     0.047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 Std. Error (df = 703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  52.318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52.355    52.244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 Statistic (df = 6; 703)      6.456*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6.280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***  6.804***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te:                            *p&lt;0.1; **p&lt;0.05; ***p&lt;0.01</w:t>
      </w:r>
    </w:p>
    <w:p w:rsidR="008740FD" w:rsidRDefault="00766D70" w:rsidP="001D528E">
      <w:pPr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color w:val="4F81BD" w:themeColor="accent1"/>
        </w:rPr>
        <w:br w:type="page"/>
      </w:r>
      <w:bookmarkStart w:id="0" w:name="_GoBack"/>
      <w:bookmarkEnd w:id="0"/>
      <w:r w:rsidR="008740FD" w:rsidRPr="0022021B">
        <w:rPr>
          <w:b/>
        </w:rPr>
        <w:lastRenderedPageBreak/>
        <w:t xml:space="preserve">Table </w:t>
      </w:r>
      <w:r w:rsidR="008740FD">
        <w:rPr>
          <w:b/>
        </w:rPr>
        <w:t>3</w:t>
      </w:r>
      <w:r w:rsidR="008740FD" w:rsidRPr="0022021B">
        <w:rPr>
          <w:b/>
        </w:rPr>
        <w:t>.</w:t>
      </w:r>
      <w:r w:rsidR="008740FD">
        <w:rPr>
          <w:b/>
        </w:rPr>
        <w:t>4</w:t>
      </w:r>
      <w:r w:rsidR="008740FD" w:rsidRPr="0022021B">
        <w:rPr>
          <w:b/>
        </w:rPr>
        <w:t xml:space="preserve">.  </w:t>
      </w:r>
      <w:r w:rsidR="008740FD">
        <w:rPr>
          <w:b/>
        </w:rPr>
        <w:t>Nosema</w:t>
      </w:r>
      <w:r w:rsidR="008740FD" w:rsidRPr="00F41EB7">
        <w:rPr>
          <w:b/>
        </w:rPr>
        <w:t xml:space="preserve"> regression all month (201</w:t>
      </w:r>
      <w:r w:rsidR="008740FD">
        <w:rPr>
          <w:b/>
        </w:rPr>
        <w:t>4</w:t>
      </w:r>
      <w:r w:rsidR="008740FD" w:rsidRPr="00F41EB7">
        <w:rPr>
          <w:b/>
        </w:rPr>
        <w:t>-2015), with bloom dummy (month 8 or 9)</w:t>
      </w:r>
      <w:r w:rsidR="008740FD">
        <w:rPr>
          <w:rStyle w:val="VerbatimChar"/>
          <w:color w:val="4F81BD" w:themeColor="accent1"/>
        </w:rPr>
        <w:t xml:space="preserve"> </w:t>
      </w:r>
      <w:r w:rsidR="008740FD" w:rsidRPr="00B86E4A">
        <w:rPr>
          <w:b/>
        </w:rPr>
        <w:t>and</w:t>
      </w:r>
      <w:r w:rsidR="008740FD">
        <w:rPr>
          <w:rStyle w:val="VerbatimChar"/>
          <w:color w:val="4F81BD" w:themeColor="accent1"/>
        </w:rPr>
        <w:t xml:space="preserve"> </w:t>
      </w:r>
      <w:r w:rsidR="008740FD">
        <w:rPr>
          <w:b/>
        </w:rPr>
        <w:t xml:space="preserve">controlling for </w:t>
      </w:r>
      <w:r w:rsidR="008740FD" w:rsidRPr="007E1B3A">
        <w:rPr>
          <w:b/>
        </w:rPr>
        <w:t>apiary size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Dependent variable: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-----------------------------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sema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(1)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)       (3)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</w:t>
      </w:r>
    </w:p>
    <w:p w:rsidR="0044636A" w:rsidRDefault="00886381" w:rsidP="0044636A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 acres)*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44636A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0.010                      </w:t>
      </w:r>
    </w:p>
    <w:p w:rsidR="0044636A" w:rsidRDefault="0044636A" w:rsidP="0044636A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15)                     </w:t>
      </w:r>
    </w:p>
    <w:p w:rsidR="0044636A" w:rsidRDefault="0044636A" w:rsidP="0044636A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44636A" w:rsidRDefault="00886381" w:rsidP="0044636A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2 acres*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r w:rsidR="0044636A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78            </w:t>
      </w:r>
    </w:p>
    <w:p w:rsidR="0044636A" w:rsidRDefault="0044636A" w:rsidP="0044636A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(0.162)           </w:t>
      </w:r>
    </w:p>
    <w:p w:rsidR="0044636A" w:rsidRDefault="0044636A" w:rsidP="0044636A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44636A" w:rsidRDefault="00886381" w:rsidP="0044636A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acres*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</w:t>
      </w:r>
      <w:r w:rsidR="0044636A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31  </w:t>
      </w:r>
    </w:p>
    <w:p w:rsidR="0044636A" w:rsidRDefault="0044636A" w:rsidP="0044636A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(0.192) </w:t>
      </w:r>
    </w:p>
    <w:p w:rsidR="0044636A" w:rsidRDefault="0044636A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766D70" w:rsidRDefault="00886381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sunflower acres)             </w:t>
      </w:r>
      <w:r w:rsidR="00766D70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16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11)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886381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2 acres                        </w:t>
      </w:r>
      <w:r w:rsidR="00766D70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22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(0.109)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886381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5B2B4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nflower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re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</w:t>
      </w:r>
      <w:r w:rsidR="00766D70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44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(0.143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-0.114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127**  -0.123**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49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49)   (0.049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-0.005    -0.005    -0.005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04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04)   (0.004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0.0003    0.0003    0.0003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(0.0004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004)  (0.0004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lonysiz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0.00001   0.00001   0.00001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(0.00003) (0.00003) (0.00003)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stant                       0.246*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0.264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***  0.264***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60)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059)   (0.059)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Observations                      710       710       710 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2                               0.022     0.019     0.019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Adjusted R2                      0.013     0.011     0.010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esidual Std. Error (df = 703)   0.571     0.572     0.572 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 Statistic (df = 6; 703)       2.592**   2.268**   2.217** 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</w:t>
      </w:r>
    </w:p>
    <w:p w:rsidR="00766D70" w:rsidRDefault="00766D70" w:rsidP="00766D70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te:                            *p&lt;0.1; **p&lt;0.05; ***p&lt;0.01</w:t>
      </w:r>
    </w:p>
    <w:p w:rsidR="004416C7" w:rsidRDefault="00AB1141" w:rsidP="00D917E6">
      <w:pPr>
        <w:pStyle w:val="SourceCode"/>
        <w:shd w:val="clear" w:color="auto" w:fill="auto"/>
      </w:pPr>
      <w:r w:rsidRPr="00AD2508">
        <w:rPr>
          <w:color w:val="4F81BD" w:themeColor="accent1"/>
        </w:rPr>
        <w:br/>
      </w:r>
    </w:p>
    <w:p w:rsidR="00BA2CBC" w:rsidRPr="00005B54" w:rsidRDefault="00BA2CBC" w:rsidP="00005B54">
      <w:pPr>
        <w:pStyle w:val="BodyText"/>
      </w:pPr>
    </w:p>
    <w:sectPr w:rsidR="00BA2CBC" w:rsidRPr="00005B5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0D7A" w:rsidRDefault="003C0D7A">
      <w:pPr>
        <w:spacing w:after="0"/>
      </w:pPr>
      <w:r>
        <w:separator/>
      </w:r>
    </w:p>
  </w:endnote>
  <w:endnote w:type="continuationSeparator" w:id="0">
    <w:p w:rsidR="003C0D7A" w:rsidRDefault="003C0D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0D7A" w:rsidRDefault="003C0D7A">
      <w:r>
        <w:separator/>
      </w:r>
    </w:p>
  </w:footnote>
  <w:footnote w:type="continuationSeparator" w:id="0">
    <w:p w:rsidR="003C0D7A" w:rsidRDefault="003C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759D45"/>
    <w:multiLevelType w:val="multilevel"/>
    <w:tmpl w:val="6C825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45C4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0MDMwNTIzMzczMTRR0lEKTi0uzszPAykwrQUA5sWbxCwAAAA="/>
  </w:docVars>
  <w:rsids>
    <w:rsidRoot w:val="00590D07"/>
    <w:rsid w:val="00005B54"/>
    <w:rsid w:val="000078E4"/>
    <w:rsid w:val="00011C8B"/>
    <w:rsid w:val="00012D76"/>
    <w:rsid w:val="000579FF"/>
    <w:rsid w:val="000718E7"/>
    <w:rsid w:val="00075B8F"/>
    <w:rsid w:val="000A0F96"/>
    <w:rsid w:val="000D05CC"/>
    <w:rsid w:val="001032A4"/>
    <w:rsid w:val="001106FF"/>
    <w:rsid w:val="001248AA"/>
    <w:rsid w:val="001279D0"/>
    <w:rsid w:val="00137C84"/>
    <w:rsid w:val="0016181A"/>
    <w:rsid w:val="001A2FBA"/>
    <w:rsid w:val="001B1B55"/>
    <w:rsid w:val="001D145F"/>
    <w:rsid w:val="001D4D8E"/>
    <w:rsid w:val="001D528E"/>
    <w:rsid w:val="001E6C63"/>
    <w:rsid w:val="00213250"/>
    <w:rsid w:val="0022021B"/>
    <w:rsid w:val="00236E59"/>
    <w:rsid w:val="00276170"/>
    <w:rsid w:val="002810A9"/>
    <w:rsid w:val="002B591B"/>
    <w:rsid w:val="003023A6"/>
    <w:rsid w:val="00303460"/>
    <w:rsid w:val="00317CA7"/>
    <w:rsid w:val="003273AB"/>
    <w:rsid w:val="0035063F"/>
    <w:rsid w:val="00361545"/>
    <w:rsid w:val="00391305"/>
    <w:rsid w:val="003971D0"/>
    <w:rsid w:val="003A61DD"/>
    <w:rsid w:val="003C0D7A"/>
    <w:rsid w:val="003D235E"/>
    <w:rsid w:val="003D3B57"/>
    <w:rsid w:val="003F7F8A"/>
    <w:rsid w:val="00405575"/>
    <w:rsid w:val="004057C6"/>
    <w:rsid w:val="00412ED4"/>
    <w:rsid w:val="0041745E"/>
    <w:rsid w:val="004416C7"/>
    <w:rsid w:val="0044636A"/>
    <w:rsid w:val="004700F0"/>
    <w:rsid w:val="0047311D"/>
    <w:rsid w:val="004E29B3"/>
    <w:rsid w:val="004F2EFD"/>
    <w:rsid w:val="005052F2"/>
    <w:rsid w:val="00521362"/>
    <w:rsid w:val="0056307E"/>
    <w:rsid w:val="00590D07"/>
    <w:rsid w:val="00596B3C"/>
    <w:rsid w:val="005B2B47"/>
    <w:rsid w:val="005B303C"/>
    <w:rsid w:val="005B764D"/>
    <w:rsid w:val="005C76CB"/>
    <w:rsid w:val="005D6A1E"/>
    <w:rsid w:val="005F15DE"/>
    <w:rsid w:val="00620AE2"/>
    <w:rsid w:val="00682746"/>
    <w:rsid w:val="006A00E1"/>
    <w:rsid w:val="006A2820"/>
    <w:rsid w:val="006B0E28"/>
    <w:rsid w:val="006C5FE1"/>
    <w:rsid w:val="006D5A3B"/>
    <w:rsid w:val="006F2119"/>
    <w:rsid w:val="006F5D0B"/>
    <w:rsid w:val="007064A3"/>
    <w:rsid w:val="00766D70"/>
    <w:rsid w:val="00773763"/>
    <w:rsid w:val="00784D58"/>
    <w:rsid w:val="00790A68"/>
    <w:rsid w:val="007C0CBE"/>
    <w:rsid w:val="007C6632"/>
    <w:rsid w:val="007D1117"/>
    <w:rsid w:val="007E1B3A"/>
    <w:rsid w:val="008027D9"/>
    <w:rsid w:val="008740FD"/>
    <w:rsid w:val="00881BB6"/>
    <w:rsid w:val="00886381"/>
    <w:rsid w:val="008B6617"/>
    <w:rsid w:val="008D07EC"/>
    <w:rsid w:val="008D6863"/>
    <w:rsid w:val="00916907"/>
    <w:rsid w:val="00943276"/>
    <w:rsid w:val="00A04B43"/>
    <w:rsid w:val="00A57CDB"/>
    <w:rsid w:val="00A62E0C"/>
    <w:rsid w:val="00A6775D"/>
    <w:rsid w:val="00A73B0B"/>
    <w:rsid w:val="00A8201F"/>
    <w:rsid w:val="00AB016A"/>
    <w:rsid w:val="00AB1141"/>
    <w:rsid w:val="00AD2508"/>
    <w:rsid w:val="00AE6FD5"/>
    <w:rsid w:val="00B1017E"/>
    <w:rsid w:val="00B2066A"/>
    <w:rsid w:val="00B349E0"/>
    <w:rsid w:val="00B60DEE"/>
    <w:rsid w:val="00B86B75"/>
    <w:rsid w:val="00B86E4A"/>
    <w:rsid w:val="00B87FAD"/>
    <w:rsid w:val="00BA2CBC"/>
    <w:rsid w:val="00BC48D5"/>
    <w:rsid w:val="00BC4CBB"/>
    <w:rsid w:val="00BF1577"/>
    <w:rsid w:val="00BF2F81"/>
    <w:rsid w:val="00C0683B"/>
    <w:rsid w:val="00C07851"/>
    <w:rsid w:val="00C26523"/>
    <w:rsid w:val="00C358E5"/>
    <w:rsid w:val="00C36279"/>
    <w:rsid w:val="00C409A8"/>
    <w:rsid w:val="00C43A9F"/>
    <w:rsid w:val="00CA06B7"/>
    <w:rsid w:val="00D30F08"/>
    <w:rsid w:val="00D4330D"/>
    <w:rsid w:val="00D47486"/>
    <w:rsid w:val="00D63336"/>
    <w:rsid w:val="00D75B6B"/>
    <w:rsid w:val="00D917E6"/>
    <w:rsid w:val="00DA7D90"/>
    <w:rsid w:val="00DF623D"/>
    <w:rsid w:val="00E315A3"/>
    <w:rsid w:val="00E31D36"/>
    <w:rsid w:val="00E42DAC"/>
    <w:rsid w:val="00E576FF"/>
    <w:rsid w:val="00E70CD4"/>
    <w:rsid w:val="00E71D59"/>
    <w:rsid w:val="00E72C0B"/>
    <w:rsid w:val="00EA601B"/>
    <w:rsid w:val="00EB2C2B"/>
    <w:rsid w:val="00ED4EA3"/>
    <w:rsid w:val="00EE3F2D"/>
    <w:rsid w:val="00F003E8"/>
    <w:rsid w:val="00F029B6"/>
    <w:rsid w:val="00F41EB7"/>
    <w:rsid w:val="00F42A02"/>
    <w:rsid w:val="00F81BA7"/>
    <w:rsid w:val="00FB30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BB6D3D-7AD6-4F31-802B-F3AFC16CF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F15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F1577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gnkrckgcgsb">
    <w:name w:val="gnkrckgcgsb"/>
    <w:basedOn w:val="DefaultParagraphFont"/>
    <w:rsid w:val="00BF1577"/>
  </w:style>
  <w:style w:type="paragraph" w:styleId="Header">
    <w:name w:val="header"/>
    <w:basedOn w:val="Normal"/>
    <w:link w:val="HeaderChar"/>
    <w:unhideWhenUsed/>
    <w:rsid w:val="006D5A3B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D5A3B"/>
  </w:style>
  <w:style w:type="paragraph" w:styleId="Footer">
    <w:name w:val="footer"/>
    <w:basedOn w:val="Normal"/>
    <w:link w:val="FooterChar"/>
    <w:unhideWhenUsed/>
    <w:rsid w:val="006D5A3B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D5A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9</Pages>
  <Words>3214</Words>
  <Characters>18326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date</vt:lpstr>
    </vt:vector>
  </TitlesOfParts>
  <Company/>
  <LinksUpToDate>false</LinksUpToDate>
  <CharactersWithSpaces>2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</dc:title>
  <dc:creator>Yujun Zhou</dc:creator>
  <cp:lastModifiedBy>Zhou, Yujun</cp:lastModifiedBy>
  <cp:revision>92</cp:revision>
  <dcterms:created xsi:type="dcterms:W3CDTF">2019-03-25T15:19:00Z</dcterms:created>
  <dcterms:modified xsi:type="dcterms:W3CDTF">2019-03-25T17:04:00Z</dcterms:modified>
</cp:coreProperties>
</file>